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தமழ-tamil"/>
      <w:bookmarkEnd w:id="21"/>
      <w:r>
        <w:t xml:space="preserve">தமிழ் / Tamil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தமிழ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8da9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